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406A84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T.C.</w:t>
      </w:r>
    </w:p>
    <w:p w14:paraId="1A4315A2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ADIYAMAN ÜNİVERSİTESİ</w:t>
      </w:r>
    </w:p>
    <w:p w14:paraId="1AA1ACDD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FEN-EDEBİYAT FAKÜLTESİ SANAT TARİHİ BÖLÜMÜ</w:t>
      </w:r>
    </w:p>
    <w:p w14:paraId="477158ED" w14:textId="351C0670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202</w:t>
      </w:r>
      <w:r w:rsidR="000C4111">
        <w:rPr>
          <w:b/>
          <w:color w:val="auto"/>
        </w:rPr>
        <w:t>5</w:t>
      </w:r>
      <w:r>
        <w:rPr>
          <w:b/>
          <w:color w:val="auto"/>
        </w:rPr>
        <w:t>-202</w:t>
      </w:r>
      <w:r w:rsidR="000C4111">
        <w:rPr>
          <w:b/>
          <w:color w:val="auto"/>
        </w:rPr>
        <w:t>6</w:t>
      </w:r>
      <w:r>
        <w:rPr>
          <w:b/>
          <w:color w:val="auto"/>
        </w:rPr>
        <w:t xml:space="preserve"> AKADEMİK YILI GÜZ DÖNEMİ </w:t>
      </w:r>
      <w:r w:rsidR="00BD40AC">
        <w:rPr>
          <w:b/>
          <w:color w:val="auto"/>
        </w:rPr>
        <w:t>ARA</w:t>
      </w:r>
      <w:r w:rsidR="00D504D2">
        <w:rPr>
          <w:b/>
          <w:color w:val="auto"/>
        </w:rPr>
        <w:t xml:space="preserve"> </w:t>
      </w:r>
      <w:r>
        <w:rPr>
          <w:b/>
          <w:color w:val="auto"/>
        </w:rPr>
        <w:t>SINAV PROGRAMI</w:t>
      </w:r>
    </w:p>
    <w:p w14:paraId="626D503E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</w:p>
    <w:tbl>
      <w:tblPr>
        <w:tblW w:w="10456" w:type="dxa"/>
        <w:tblInd w:w="-41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783"/>
        <w:gridCol w:w="1287"/>
        <w:gridCol w:w="850"/>
        <w:gridCol w:w="1860"/>
        <w:gridCol w:w="2676"/>
      </w:tblGrid>
      <w:tr w:rsidR="009A105A" w14:paraId="79DA60F1" w14:textId="77777777" w:rsidTr="0088755A">
        <w:trPr>
          <w:trHeight w:val="226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33B1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Dersin Kodu ve Adı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7C69E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B99E1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1798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 xml:space="preserve">          Yer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4E74E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 xml:space="preserve">           Gözetmenler</w:t>
            </w:r>
          </w:p>
        </w:tc>
      </w:tr>
      <w:tr w:rsidR="009A105A" w14:paraId="4A2C17BA" w14:textId="77777777" w:rsidTr="00AB2013">
        <w:trPr>
          <w:trHeight w:val="226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5F3F0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I. YARIYIL</w:t>
            </w:r>
          </w:p>
        </w:tc>
      </w:tr>
      <w:tr w:rsidR="005140E0" w14:paraId="0C9C3DAE" w14:textId="77777777" w:rsidTr="00D302FA">
        <w:trPr>
          <w:trHeight w:val="471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3C598" w14:textId="07FF7DE0" w:rsidR="005140E0" w:rsidRPr="00AE6F6A" w:rsidRDefault="005140E0" w:rsidP="005140E0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10</w:t>
            </w:r>
            <w:r>
              <w:rPr>
                <w:color w:val="auto"/>
                <w:sz w:val="20"/>
              </w:rPr>
              <w:t xml:space="preserve">7 </w:t>
            </w:r>
            <w:r w:rsidRPr="00436725">
              <w:rPr>
                <w:color w:val="auto"/>
                <w:sz w:val="20"/>
              </w:rPr>
              <w:t>Osmanlı Tür</w:t>
            </w:r>
            <w:r>
              <w:rPr>
                <w:color w:val="auto"/>
                <w:sz w:val="20"/>
              </w:rPr>
              <w:t xml:space="preserve">kçesi Sanat Tarihi Metinleri </w:t>
            </w:r>
            <w:r w:rsidRPr="00AE6F6A">
              <w:rPr>
                <w:color w:val="auto"/>
                <w:sz w:val="20"/>
              </w:rPr>
              <w:t>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02A7E" w14:textId="3E58B21F" w:rsidR="005140E0" w:rsidRDefault="005140E0" w:rsidP="005140E0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3</w:t>
            </w:r>
            <w:r w:rsidRPr="00353415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E82E" w14:textId="02B438D9" w:rsidR="005140E0" w:rsidRDefault="005140E0" w:rsidP="005140E0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26B3" w14:textId="56F57BA0" w:rsidR="005140E0" w:rsidRDefault="005140E0" w:rsidP="005140E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49C12" w14:textId="77777777" w:rsidR="005140E0" w:rsidRDefault="005140E0" w:rsidP="005140E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>Dr. Öğretim Üyesi</w:t>
            </w:r>
          </w:p>
          <w:p w14:paraId="19DB496B" w14:textId="3A341B15" w:rsidR="005140E0" w:rsidRPr="00237B33" w:rsidRDefault="005140E0" w:rsidP="005140E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 Esra GÜNDOĞAN BALDIK</w:t>
            </w:r>
          </w:p>
        </w:tc>
      </w:tr>
      <w:tr w:rsidR="00AD7BD6" w14:paraId="5CE350D6" w14:textId="77777777" w:rsidTr="00D302FA">
        <w:trPr>
          <w:trHeight w:val="471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3A212" w14:textId="5A0FAA63" w:rsidR="00AD7BD6" w:rsidRPr="00AE6F6A" w:rsidRDefault="00AD7BD6" w:rsidP="00AD7BD6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SNT 115 Mitoloji ve İkonograf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D6D46" w14:textId="2567A08D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3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5DD03" w14:textId="3BDC2366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C99F9" w14:textId="2D95CA60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1884F" w14:textId="77777777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raştırma Görevlisi Doktor</w:t>
            </w:r>
          </w:p>
          <w:p w14:paraId="2ECBD627" w14:textId="12572AD3" w:rsidR="00AD7BD6" w:rsidRPr="002464EA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bdurrahman AYDIN</w:t>
            </w:r>
          </w:p>
        </w:tc>
      </w:tr>
      <w:tr w:rsidR="00AD7BD6" w14:paraId="013F5B08" w14:textId="77777777" w:rsidTr="00D302FA">
        <w:trPr>
          <w:trHeight w:val="471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716BC" w14:textId="717EE72C" w:rsidR="00AD7BD6" w:rsidRPr="00AE6F6A" w:rsidRDefault="00AD7BD6" w:rsidP="00AD7BD6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10</w:t>
            </w:r>
            <w:r>
              <w:rPr>
                <w:color w:val="auto"/>
                <w:sz w:val="20"/>
              </w:rPr>
              <w:t xml:space="preserve">1 </w:t>
            </w:r>
            <w:r w:rsidRPr="00AE6F6A">
              <w:rPr>
                <w:color w:val="auto"/>
                <w:sz w:val="20"/>
              </w:rPr>
              <w:t>Sanat Tarihine Giriş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FEDCE" w14:textId="2C77722E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4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2EAED" w14:textId="7D641776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5FEF" w14:textId="03E51863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52DAA" w14:textId="77777777" w:rsidR="00AD7BD6" w:rsidRPr="00237B3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</w:t>
            </w:r>
            <w:r>
              <w:rPr>
                <w:color w:val="auto"/>
                <w:sz w:val="20"/>
              </w:rPr>
              <w:t>oç. Dr.</w:t>
            </w:r>
          </w:p>
          <w:p w14:paraId="60F71076" w14:textId="21157FDE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>Fuat ŞANCI</w:t>
            </w:r>
          </w:p>
        </w:tc>
      </w:tr>
      <w:tr w:rsidR="00AD7BD6" w14:paraId="0D2D2655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0BC17" w14:textId="05B02E3B" w:rsidR="00AD7BD6" w:rsidRDefault="00AD7BD6" w:rsidP="00AD7BD6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ENF 101 Temel Bilgi Teknolojileri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C805E" w14:textId="1D5E081E" w:rsidR="00AD7BD6" w:rsidRPr="00285F17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4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570F7" w14:textId="6A492A67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9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6CE6" w14:textId="62776F38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941F2">
              <w:rPr>
                <w:color w:val="auto"/>
                <w:sz w:val="20"/>
              </w:rPr>
              <w:t>Mergen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DA418" w14:textId="1AF2A3C4" w:rsidR="00AD7BD6" w:rsidRPr="002464EA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A621C8">
              <w:rPr>
                <w:color w:val="auto"/>
                <w:sz w:val="20"/>
              </w:rPr>
              <w:t>Öğr. Gör. Akın DOĞRU</w:t>
            </w:r>
          </w:p>
        </w:tc>
      </w:tr>
      <w:tr w:rsidR="00AD7BD6" w14:paraId="0D1BE6F9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987E" w14:textId="6107E142" w:rsidR="00AD7BD6" w:rsidRPr="006B559A" w:rsidRDefault="00AD7BD6" w:rsidP="00AD7BD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202F86">
              <w:rPr>
                <w:color w:val="auto"/>
                <w:sz w:val="20"/>
              </w:rPr>
              <w:t>SNT 10</w:t>
            </w:r>
            <w:r>
              <w:rPr>
                <w:color w:val="auto"/>
                <w:sz w:val="20"/>
              </w:rPr>
              <w:t>3</w:t>
            </w:r>
            <w:r w:rsidRPr="00202F86">
              <w:rPr>
                <w:color w:val="auto"/>
                <w:sz w:val="20"/>
              </w:rPr>
              <w:t xml:space="preserve"> </w:t>
            </w:r>
            <w:r w:rsidRPr="00436725">
              <w:rPr>
                <w:color w:val="auto"/>
                <w:sz w:val="20"/>
              </w:rPr>
              <w:t xml:space="preserve">Sanat Tarihinde Teknik Çizim ve Rölöve </w:t>
            </w:r>
            <w:r w:rsidRPr="00202F86">
              <w:rPr>
                <w:color w:val="auto"/>
                <w:sz w:val="20"/>
              </w:rPr>
              <w:t>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AF269" w14:textId="710C3CA9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5</w:t>
            </w:r>
            <w:r w:rsidRPr="00353415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2A1C8" w14:textId="35ADF4C0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51DE4" w14:textId="6D261711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FE19B" w14:textId="77777777" w:rsidR="00AD7BD6" w:rsidRPr="00237B3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</w:t>
            </w:r>
            <w:r>
              <w:rPr>
                <w:color w:val="auto"/>
                <w:sz w:val="20"/>
              </w:rPr>
              <w:t>oç. Dr.</w:t>
            </w:r>
          </w:p>
          <w:p w14:paraId="3518A26C" w14:textId="388EF005" w:rsidR="00AD7BD6" w:rsidRPr="00D302FA" w:rsidRDefault="00AD7BD6" w:rsidP="00AD7BD6">
            <w:pPr>
              <w:spacing w:before="0" w:line="276" w:lineRule="auto"/>
              <w:jc w:val="center"/>
            </w:pPr>
            <w:r w:rsidRPr="00685043">
              <w:rPr>
                <w:color w:val="auto"/>
                <w:sz w:val="20"/>
              </w:rPr>
              <w:t>Fuat ŞANCI</w:t>
            </w:r>
          </w:p>
        </w:tc>
      </w:tr>
      <w:tr w:rsidR="00AD7BD6" w14:paraId="3BFC83A8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E4A1DD" w14:textId="6D98CCAE" w:rsidR="00AD7BD6" w:rsidRPr="00AE6F6A" w:rsidRDefault="00AD7BD6" w:rsidP="00AD7BD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6B559A">
              <w:rPr>
                <w:color w:val="auto"/>
                <w:sz w:val="20"/>
              </w:rPr>
              <w:t>YD 10</w:t>
            </w:r>
            <w:r>
              <w:rPr>
                <w:color w:val="auto"/>
                <w:sz w:val="20"/>
              </w:rPr>
              <w:t>1</w:t>
            </w:r>
            <w:r w:rsidRPr="006B559A">
              <w:rPr>
                <w:color w:val="auto"/>
                <w:sz w:val="20"/>
              </w:rPr>
              <w:t xml:space="preserve"> Yabancı Dil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28A54" w14:textId="67EDE909" w:rsidR="00AD7BD6" w:rsidRPr="00353415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5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199D9" w14:textId="774216A4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9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7F1CC" w14:textId="1CD8A580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ergen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40263" w14:textId="4BBED9B5" w:rsidR="00AD7BD6" w:rsidRPr="00293B84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</w:p>
        </w:tc>
      </w:tr>
      <w:tr w:rsidR="00AD7BD6" w14:paraId="311E55C1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CC802" w14:textId="26FA060C" w:rsidR="00AD7BD6" w:rsidRDefault="00AD7BD6" w:rsidP="00AD7BD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 SNT 113 Bilimsel Araştırma ve Kazı Teknikler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1C01A" w14:textId="41BDB369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6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39B4E" w14:textId="383CA96D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</w:t>
            </w:r>
            <w:r w:rsidR="00AB5166">
              <w:rPr>
                <w:color w:val="auto"/>
                <w:sz w:val="20"/>
              </w:rPr>
              <w:t>5</w:t>
            </w:r>
            <w:r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9F4E7" w14:textId="238F40E3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18E9" w14:textId="77777777" w:rsidR="00AD7BD6" w:rsidRPr="002464EA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>Dr. Öğretim Üyesi</w:t>
            </w:r>
          </w:p>
          <w:p w14:paraId="7964F52A" w14:textId="5CFD7151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  <w:r w:rsidRPr="00DB76B9">
              <w:rPr>
                <w:color w:val="auto"/>
                <w:sz w:val="20"/>
              </w:rPr>
              <w:t xml:space="preserve"> </w:t>
            </w:r>
          </w:p>
        </w:tc>
      </w:tr>
      <w:tr w:rsidR="00AD7BD6" w14:paraId="696FD84A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FDAA4" w14:textId="789DAC76" w:rsidR="00AD7BD6" w:rsidRPr="00AE6F6A" w:rsidRDefault="00AD7BD6" w:rsidP="00AD7BD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6B559A">
              <w:rPr>
                <w:color w:val="auto"/>
                <w:sz w:val="20"/>
              </w:rPr>
              <w:t>AİİT 10</w:t>
            </w:r>
            <w:r>
              <w:rPr>
                <w:color w:val="auto"/>
                <w:sz w:val="20"/>
              </w:rPr>
              <w:t>1</w:t>
            </w:r>
            <w:r w:rsidRPr="006B559A">
              <w:rPr>
                <w:color w:val="auto"/>
                <w:sz w:val="20"/>
              </w:rPr>
              <w:t xml:space="preserve"> Atatürk İlkeleri ve İnkılâp Tarihi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3B0BA" w14:textId="757AE559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6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F9FAC" w14:textId="78DB1136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9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D43A1" w14:textId="07303AB5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ergen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8EF6B" w14:textId="77777777" w:rsidR="00AD7BD6" w:rsidRPr="0068504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34D84F88" w14:textId="6915C884" w:rsidR="00AD7BD6" w:rsidRPr="0068504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Yakup ÜNİŞEN</w:t>
            </w:r>
          </w:p>
        </w:tc>
      </w:tr>
      <w:tr w:rsidR="00AD7BD6" w14:paraId="3BE1905B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D6BED" w14:textId="126FBCC1" w:rsidR="00AD7BD6" w:rsidRPr="006B559A" w:rsidRDefault="00AD7BD6" w:rsidP="00AD7BD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11</w:t>
            </w:r>
            <w:r>
              <w:rPr>
                <w:color w:val="auto"/>
                <w:sz w:val="20"/>
              </w:rPr>
              <w:t xml:space="preserve">1 </w:t>
            </w:r>
            <w:proofErr w:type="gramStart"/>
            <w:r w:rsidRPr="00AE6F6A">
              <w:rPr>
                <w:color w:val="auto"/>
                <w:sz w:val="20"/>
              </w:rPr>
              <w:t>Ortaçağ</w:t>
            </w:r>
            <w:proofErr w:type="gramEnd"/>
            <w:r w:rsidRPr="00AE6F6A">
              <w:rPr>
                <w:color w:val="auto"/>
                <w:sz w:val="20"/>
              </w:rPr>
              <w:t xml:space="preserve"> İslam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20BC8" w14:textId="2FFCC4D5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7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AE9B2" w14:textId="7BCA8300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43D30" w14:textId="6EE2BBA8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C23B" w14:textId="77777777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Öğretim Görevlisi</w:t>
            </w:r>
          </w:p>
          <w:p w14:paraId="5F2C2703" w14:textId="2C06FF1B" w:rsidR="00AD7BD6" w:rsidRPr="0068504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Ufuk GÖKARSLAN</w:t>
            </w:r>
          </w:p>
        </w:tc>
      </w:tr>
      <w:tr w:rsidR="00AD7BD6" w14:paraId="564F4837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5E50" w14:textId="36FF9182" w:rsidR="00AD7BD6" w:rsidRPr="006B559A" w:rsidRDefault="00AD7BD6" w:rsidP="00AD7BD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6B559A">
              <w:rPr>
                <w:color w:val="auto"/>
                <w:sz w:val="20"/>
              </w:rPr>
              <w:t>TD 10</w:t>
            </w:r>
            <w:r>
              <w:rPr>
                <w:color w:val="auto"/>
                <w:sz w:val="20"/>
              </w:rPr>
              <w:t>1</w:t>
            </w:r>
            <w:r w:rsidRPr="006B559A">
              <w:rPr>
                <w:color w:val="auto"/>
                <w:sz w:val="20"/>
              </w:rPr>
              <w:t xml:space="preserve"> Türk Dili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6CE5F" w14:textId="21C9F8AB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7</w:t>
            </w:r>
            <w:r w:rsidRPr="00986422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EBE7" w14:textId="420E789A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9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1CB24" w14:textId="18DF8609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ergen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5C502" w14:textId="77777777" w:rsidR="00AD7BD6" w:rsidRPr="0068504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5ABB1631" w14:textId="0E03D158" w:rsidR="00AD7BD6" w:rsidRPr="0068504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ustafa ÇALDAK</w:t>
            </w:r>
          </w:p>
        </w:tc>
      </w:tr>
      <w:tr w:rsidR="00AD7BD6" w14:paraId="687E1042" w14:textId="77777777" w:rsidTr="00AB2013">
        <w:trPr>
          <w:trHeight w:val="332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DBD90" w14:textId="77777777" w:rsidR="00AD7BD6" w:rsidRDefault="00AD7BD6" w:rsidP="00AD7BD6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III. YARIYIL</w:t>
            </w:r>
          </w:p>
        </w:tc>
      </w:tr>
      <w:tr w:rsidR="00AD7BD6" w14:paraId="34BC2FF9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853DA" w14:textId="415DB7EE" w:rsidR="00AD7BD6" w:rsidRPr="00AE6F6A" w:rsidRDefault="00AD7BD6" w:rsidP="00AD7BD6">
            <w:pPr>
              <w:suppressAutoHyphens w:val="0"/>
              <w:autoSpaceDN/>
              <w:spacing w:before="0" w:line="240" w:lineRule="auto"/>
              <w:jc w:val="left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253 Türk Sanatında Motif ve Semboller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9EDA" w14:textId="0BF247CC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3</w:t>
            </w:r>
            <w:r w:rsidRPr="00285F17">
              <w:rPr>
                <w:color w:val="auto"/>
                <w:sz w:val="20"/>
              </w:rPr>
              <w:t>.11.</w:t>
            </w:r>
            <w:r>
              <w:rPr>
                <w:color w:val="auto"/>
                <w:sz w:val="20"/>
              </w:rPr>
              <w:t>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BBDB3" w14:textId="795B81F8" w:rsidR="00AD7BD6" w:rsidRDefault="00AD7BD6" w:rsidP="00AD7BD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</w:t>
            </w:r>
            <w:r w:rsidR="0060653B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9782F" w14:textId="1F411A77" w:rsidR="00AD7BD6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FBAF" w14:textId="77777777" w:rsidR="00AD7BD6" w:rsidRPr="00237B3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0A247C2B" w14:textId="7DE421BE" w:rsidR="00AD7BD6" w:rsidRPr="00237B33" w:rsidRDefault="00AD7BD6" w:rsidP="00AD7BD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60653B" w14:paraId="5C839FAF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ADD19" w14:textId="13E399B3" w:rsidR="0060653B" w:rsidRPr="00AE6F6A" w:rsidRDefault="0060653B" w:rsidP="0060653B">
            <w:pPr>
              <w:suppressAutoHyphens w:val="0"/>
              <w:autoSpaceDN/>
              <w:spacing w:before="0" w:line="240" w:lineRule="auto"/>
              <w:jc w:val="left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0</w:t>
            </w:r>
            <w:r>
              <w:rPr>
                <w:color w:val="auto"/>
                <w:sz w:val="20"/>
              </w:rPr>
              <w:t xml:space="preserve">5 </w:t>
            </w:r>
            <w:r w:rsidRPr="00AE6F6A">
              <w:rPr>
                <w:color w:val="auto"/>
                <w:sz w:val="20"/>
              </w:rPr>
              <w:t>Anadolu Beylikleri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0DAE0" w14:textId="310A4A14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285F17">
              <w:rPr>
                <w:color w:val="auto"/>
                <w:sz w:val="20"/>
              </w:rPr>
              <w:t>0</w:t>
            </w:r>
            <w:r>
              <w:rPr>
                <w:color w:val="auto"/>
                <w:sz w:val="20"/>
              </w:rPr>
              <w:t>3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9B891" w14:textId="627B9ECB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</w:t>
            </w:r>
            <w:r w:rsidRPr="001978CE"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4973" w14:textId="5799F70B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73F68" w14:textId="77777777" w:rsidR="0060653B" w:rsidRPr="00237B33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00D09227" w14:textId="53384D86" w:rsidR="0060653B" w:rsidRPr="00237B33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</w:p>
        </w:tc>
      </w:tr>
      <w:tr w:rsidR="0060653B" w14:paraId="10E0327E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05CE3" w14:textId="0393A5BC" w:rsidR="0060653B" w:rsidRPr="00AE6F6A" w:rsidRDefault="0060653B" w:rsidP="0060653B">
            <w:pPr>
              <w:suppressAutoHyphens w:val="0"/>
              <w:autoSpaceDN/>
              <w:spacing w:before="0" w:line="240" w:lineRule="auto"/>
              <w:jc w:val="left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1</w:t>
            </w:r>
            <w:r>
              <w:rPr>
                <w:color w:val="auto"/>
                <w:sz w:val="20"/>
              </w:rPr>
              <w:t>5</w:t>
            </w:r>
            <w:r w:rsidRPr="00AE6F6A">
              <w:rPr>
                <w:color w:val="auto"/>
                <w:sz w:val="20"/>
              </w:rPr>
              <w:t xml:space="preserve"> </w:t>
            </w:r>
            <w:proofErr w:type="gramStart"/>
            <w:r w:rsidRPr="00AE6F6A">
              <w:rPr>
                <w:color w:val="auto"/>
                <w:sz w:val="20"/>
              </w:rPr>
              <w:t>Ortaçağ</w:t>
            </w:r>
            <w:proofErr w:type="gramEnd"/>
            <w:r w:rsidRPr="00AE6F6A">
              <w:rPr>
                <w:color w:val="auto"/>
                <w:sz w:val="20"/>
              </w:rPr>
              <w:t xml:space="preserve"> İslam Sanatı I</w:t>
            </w:r>
            <w:r>
              <w:rPr>
                <w:color w:val="auto"/>
                <w:sz w:val="20"/>
              </w:rPr>
              <w:t>I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86B92" w14:textId="5249D0B2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4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3AAAA" w14:textId="74D82DBA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1978CE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0</w:t>
            </w:r>
            <w:r w:rsidRPr="001978CE"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70170" w14:textId="245F3C72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EAF43" w14:textId="77777777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>Dr. Öğretim Üyesi</w:t>
            </w:r>
          </w:p>
          <w:p w14:paraId="23AF230B" w14:textId="06B692FB" w:rsidR="0060653B" w:rsidRPr="002464EA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Esra GÜNDOĞAN BALDIK </w:t>
            </w:r>
          </w:p>
        </w:tc>
      </w:tr>
      <w:tr w:rsidR="0060653B" w14:paraId="73C3265A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616FB" w14:textId="2D33BFBF" w:rsidR="0060653B" w:rsidRPr="00AE6F6A" w:rsidRDefault="0060653B" w:rsidP="0060653B">
            <w:pPr>
              <w:suppressAutoHyphens w:val="0"/>
              <w:autoSpaceDN/>
              <w:spacing w:before="0" w:line="240" w:lineRule="auto"/>
              <w:jc w:val="left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0</w:t>
            </w:r>
            <w:r>
              <w:rPr>
                <w:color w:val="auto"/>
                <w:sz w:val="20"/>
              </w:rPr>
              <w:t>3</w:t>
            </w:r>
            <w:r w:rsidRPr="00AE6F6A">
              <w:rPr>
                <w:color w:val="auto"/>
                <w:sz w:val="20"/>
              </w:rPr>
              <w:t xml:space="preserve"> Anadolu Selçuklu Sanatı I 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49DE" w14:textId="354FBF4E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4.11</w:t>
            </w:r>
            <w:r w:rsidRPr="00285F17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A8358" w14:textId="50D27AA9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1978CE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3</w:t>
            </w:r>
            <w:r w:rsidRPr="001978CE"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D9B92" w14:textId="52399E9E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6EA78" w14:textId="77777777" w:rsidR="0060653B" w:rsidRPr="00237B33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</w:t>
            </w:r>
            <w:r>
              <w:rPr>
                <w:color w:val="auto"/>
                <w:sz w:val="20"/>
              </w:rPr>
              <w:t>oç. Dr.</w:t>
            </w:r>
          </w:p>
          <w:p w14:paraId="7075D6ED" w14:textId="5DDDB39E" w:rsidR="0060653B" w:rsidRPr="002464EA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Fuat ŞANCI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60653B" w14:paraId="008E126F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B47AA" w14:textId="486FB5F4" w:rsidR="0060653B" w:rsidRPr="00AE6F6A" w:rsidRDefault="0060653B" w:rsidP="0060653B">
            <w:pPr>
              <w:suppressAutoHyphens w:val="0"/>
              <w:autoSpaceDN/>
              <w:spacing w:before="0" w:line="240" w:lineRule="auto"/>
              <w:jc w:val="left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6</w:t>
            </w:r>
            <w:r>
              <w:rPr>
                <w:color w:val="auto"/>
                <w:sz w:val="20"/>
              </w:rPr>
              <w:t>3</w:t>
            </w:r>
            <w:r>
              <w:t xml:space="preserve"> </w:t>
            </w:r>
            <w:r w:rsidRPr="00436725">
              <w:rPr>
                <w:color w:val="auto"/>
                <w:sz w:val="20"/>
              </w:rPr>
              <w:t>Osmanlı Türkçesi Sanat Tarihi Metinleri III</w:t>
            </w:r>
            <w:r>
              <w:rPr>
                <w:color w:val="auto"/>
                <w:sz w:val="20"/>
              </w:rPr>
              <w:t xml:space="preserve"> 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9306E" w14:textId="045D04F1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5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3C67A" w14:textId="32E8D918" w:rsidR="0060653B" w:rsidRPr="001978CE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0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1F9FC" w14:textId="29DD2F35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8E028" w14:textId="77777777" w:rsidR="0060653B" w:rsidRPr="002464EA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>Dr. Öğretim Üyesi</w:t>
            </w:r>
          </w:p>
          <w:p w14:paraId="43DFECD9" w14:textId="436C1CD6" w:rsidR="0060653B" w:rsidRPr="00237B33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Esra GÜNDOĞAN BALDIK</w:t>
            </w:r>
          </w:p>
        </w:tc>
      </w:tr>
      <w:tr w:rsidR="0060653B" w14:paraId="0B988D23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E476D" w14:textId="410B57CC" w:rsidR="0060653B" w:rsidRPr="00AE6F6A" w:rsidRDefault="0060653B" w:rsidP="0060653B">
            <w:pPr>
              <w:suppressAutoHyphens w:val="0"/>
              <w:autoSpaceDN/>
              <w:spacing w:before="0" w:line="240" w:lineRule="auto"/>
              <w:jc w:val="left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0</w:t>
            </w:r>
            <w:r>
              <w:rPr>
                <w:color w:val="auto"/>
                <w:sz w:val="20"/>
              </w:rPr>
              <w:t>1</w:t>
            </w:r>
            <w:r w:rsidRPr="00AE6F6A">
              <w:rPr>
                <w:color w:val="auto"/>
                <w:sz w:val="20"/>
              </w:rPr>
              <w:t xml:space="preserve"> Osmanlı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0714E3" w14:textId="6B340F57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5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91EB4" w14:textId="473D5B77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BE238" w14:textId="17EABC93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10CCD" w14:textId="77777777" w:rsidR="0060653B" w:rsidRPr="00042572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42572">
              <w:rPr>
                <w:color w:val="auto"/>
                <w:sz w:val="20"/>
              </w:rPr>
              <w:t>Doç. Dr.</w:t>
            </w:r>
          </w:p>
          <w:p w14:paraId="51823783" w14:textId="7764CD31" w:rsidR="0060653B" w:rsidRPr="002464EA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42572">
              <w:rPr>
                <w:color w:val="auto"/>
                <w:sz w:val="20"/>
              </w:rPr>
              <w:t>Turgay POLAT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60653B" w14:paraId="314DA115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2D791" w14:textId="58E04FEC" w:rsidR="0060653B" w:rsidRPr="00AE6F6A" w:rsidRDefault="0060653B" w:rsidP="0060653B">
            <w:pPr>
              <w:suppressAutoHyphens w:val="0"/>
              <w:autoSpaceDN/>
              <w:spacing w:before="0" w:line="240" w:lineRule="auto"/>
              <w:jc w:val="left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</w:t>
            </w:r>
            <w:r>
              <w:rPr>
                <w:color w:val="auto"/>
                <w:sz w:val="20"/>
              </w:rPr>
              <w:t>09</w:t>
            </w:r>
            <w:r w:rsidRPr="00AE6F6A">
              <w:rPr>
                <w:color w:val="auto"/>
                <w:sz w:val="20"/>
              </w:rPr>
              <w:t xml:space="preserve"> Bizans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D281" w14:textId="084CB922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6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061" w14:textId="4D4BCA12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</w:t>
            </w:r>
            <w:r w:rsidR="00AB5166">
              <w:rPr>
                <w:color w:val="auto"/>
                <w:sz w:val="20"/>
              </w:rPr>
              <w:t>6</w:t>
            </w:r>
            <w:r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BBA46" w14:textId="3C7728DE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7AE48" w14:textId="77777777" w:rsidR="0060653B" w:rsidRPr="00237B33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38B5CB86" w14:textId="1E95CDA2" w:rsidR="0060653B" w:rsidRPr="00042572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60653B" w14:paraId="7F1D4A76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9722B" w14:textId="1B175B7A" w:rsidR="0060653B" w:rsidRPr="00AE6F6A" w:rsidRDefault="0060653B" w:rsidP="0060653B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bookmarkStart w:id="0" w:name="_Hlk413859201"/>
            <w:r w:rsidRPr="00AE6F6A">
              <w:rPr>
                <w:color w:val="auto"/>
                <w:sz w:val="20"/>
              </w:rPr>
              <w:t>SNT 21</w:t>
            </w:r>
            <w:r>
              <w:rPr>
                <w:color w:val="auto"/>
                <w:sz w:val="20"/>
              </w:rPr>
              <w:t xml:space="preserve">1 </w:t>
            </w:r>
            <w:r w:rsidRPr="00AE6F6A">
              <w:rPr>
                <w:color w:val="auto"/>
                <w:sz w:val="20"/>
              </w:rPr>
              <w:t>Avrupa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D9EC2" w14:textId="5201568F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285F17">
              <w:rPr>
                <w:color w:val="auto"/>
                <w:sz w:val="20"/>
              </w:rPr>
              <w:t>0</w:t>
            </w:r>
            <w:r>
              <w:rPr>
                <w:color w:val="auto"/>
                <w:sz w:val="20"/>
              </w:rPr>
              <w:t>7.11.202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048B9" w14:textId="4A277B3B" w:rsidR="0060653B" w:rsidRDefault="0060653B" w:rsidP="0060653B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</w:t>
            </w:r>
            <w:r w:rsidR="000722B3">
              <w:rPr>
                <w:color w:val="auto"/>
                <w:sz w:val="20"/>
              </w:rPr>
              <w:t>0</w:t>
            </w:r>
            <w:r w:rsidRPr="001978CE"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2CFA6" w14:textId="079FB0F0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390ED" w14:textId="77777777" w:rsidR="0060653B" w:rsidRPr="00685043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Dr. Öğretim Üyesi</w:t>
            </w:r>
          </w:p>
          <w:p w14:paraId="1209054E" w14:textId="64EB8E3D" w:rsidR="0060653B" w:rsidRDefault="0060653B" w:rsidP="0060653B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bookmarkEnd w:id="0"/>
    </w:tbl>
    <w:p w14:paraId="6218A5D2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</w:p>
    <w:p w14:paraId="669E51E3" w14:textId="77777777" w:rsidR="009A105A" w:rsidRDefault="009A105A" w:rsidP="00AB2013">
      <w:pPr>
        <w:spacing w:before="0" w:line="276" w:lineRule="auto"/>
        <w:jc w:val="left"/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</w:p>
    <w:p w14:paraId="62B8612E" w14:textId="77777777" w:rsidR="009A105A" w:rsidRDefault="009A105A" w:rsidP="00AB2013">
      <w:pPr>
        <w:spacing w:before="0" w:line="276" w:lineRule="auto"/>
      </w:pPr>
    </w:p>
    <w:p w14:paraId="56751B3E" w14:textId="77777777" w:rsidR="009A105A" w:rsidRDefault="009A105A" w:rsidP="00AB2013">
      <w:pPr>
        <w:spacing w:before="0" w:line="276" w:lineRule="auto"/>
      </w:pPr>
    </w:p>
    <w:p w14:paraId="65A30B30" w14:textId="77777777" w:rsidR="009A105A" w:rsidRDefault="009A105A" w:rsidP="00AB2013">
      <w:pPr>
        <w:spacing w:before="0" w:line="276" w:lineRule="auto"/>
      </w:pPr>
    </w:p>
    <w:p w14:paraId="3AF11F55" w14:textId="77777777" w:rsidR="009A105A" w:rsidRDefault="009A105A" w:rsidP="00AB2013">
      <w:pPr>
        <w:spacing w:before="0" w:line="276" w:lineRule="auto"/>
      </w:pPr>
    </w:p>
    <w:p w14:paraId="457AC240" w14:textId="77777777" w:rsidR="00042572" w:rsidRDefault="00042572" w:rsidP="00AB2013">
      <w:pPr>
        <w:spacing w:before="0" w:line="276" w:lineRule="auto"/>
      </w:pPr>
    </w:p>
    <w:p w14:paraId="117AF3C9" w14:textId="77777777" w:rsidR="00042572" w:rsidRDefault="00042572" w:rsidP="00AB2013">
      <w:pPr>
        <w:spacing w:before="0" w:line="276" w:lineRule="auto"/>
      </w:pPr>
    </w:p>
    <w:p w14:paraId="4F4BD320" w14:textId="77777777" w:rsidR="009A105A" w:rsidRDefault="009A105A" w:rsidP="00AB2013">
      <w:pPr>
        <w:spacing w:before="0" w:line="276" w:lineRule="auto"/>
      </w:pPr>
    </w:p>
    <w:p w14:paraId="2AEF44E6" w14:textId="77777777" w:rsidR="009A105A" w:rsidRDefault="009A105A" w:rsidP="00AB2013">
      <w:pPr>
        <w:spacing w:before="0" w:line="276" w:lineRule="auto"/>
      </w:pPr>
    </w:p>
    <w:p w14:paraId="3832EFF7" w14:textId="77777777" w:rsidR="009A105A" w:rsidRDefault="009A105A" w:rsidP="00AB2013">
      <w:pPr>
        <w:spacing w:before="0" w:line="276" w:lineRule="auto"/>
      </w:pPr>
    </w:p>
    <w:p w14:paraId="49FB2002" w14:textId="77777777" w:rsidR="009A105A" w:rsidRDefault="009A105A" w:rsidP="00242F0B">
      <w:pPr>
        <w:spacing w:before="0" w:line="240" w:lineRule="auto"/>
        <w:jc w:val="center"/>
        <w:rPr>
          <w:b/>
          <w:color w:val="auto"/>
        </w:rPr>
      </w:pPr>
    </w:p>
    <w:tbl>
      <w:tblPr>
        <w:tblW w:w="16218" w:type="dxa"/>
        <w:tblInd w:w="-14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970"/>
        <w:gridCol w:w="1275"/>
        <w:gridCol w:w="857"/>
        <w:gridCol w:w="1837"/>
        <w:gridCol w:w="2699"/>
        <w:gridCol w:w="1860"/>
        <w:gridCol w:w="1860"/>
        <w:gridCol w:w="1860"/>
      </w:tblGrid>
      <w:tr w:rsidR="009A105A" w14:paraId="1D8850DF" w14:textId="77777777" w:rsidTr="00D302FA">
        <w:trPr>
          <w:gridAfter w:val="3"/>
          <w:wAfter w:w="5580" w:type="dxa"/>
          <w:trHeight w:val="319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C6DE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lastRenderedPageBreak/>
              <w:t>Dersin Kodu ve Ad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4F9D5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12949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9A53F" w14:textId="77777777" w:rsidR="009A105A" w:rsidRDefault="009A105A" w:rsidP="002C6499">
            <w:pPr>
              <w:spacing w:before="0" w:line="240" w:lineRule="auto"/>
              <w:jc w:val="center"/>
            </w:pPr>
            <w:r>
              <w:rPr>
                <w:b/>
                <w:color w:val="auto"/>
                <w:sz w:val="22"/>
                <w:szCs w:val="22"/>
              </w:rPr>
              <w:t>Yer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1F8D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Gözetmenler</w:t>
            </w:r>
          </w:p>
        </w:tc>
      </w:tr>
      <w:tr w:rsidR="009A105A" w14:paraId="589EA9BC" w14:textId="77777777" w:rsidTr="00AC5410">
        <w:trPr>
          <w:gridAfter w:val="3"/>
          <w:wAfter w:w="5580" w:type="dxa"/>
          <w:trHeight w:val="332"/>
        </w:trPr>
        <w:tc>
          <w:tcPr>
            <w:tcW w:w="106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33D2D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V. YARIYIL</w:t>
            </w:r>
          </w:p>
        </w:tc>
      </w:tr>
      <w:tr w:rsidR="008A0870" w14:paraId="32E4FAF7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669E1" w14:textId="61A2793D" w:rsidR="008A0870" w:rsidRPr="00AE6F6A" w:rsidRDefault="008A0870" w:rsidP="008A0870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SNT 367 </w:t>
            </w:r>
            <w:r w:rsidRPr="001B2637">
              <w:rPr>
                <w:color w:val="auto"/>
                <w:sz w:val="20"/>
              </w:rPr>
              <w:t>Sanat Kuramlar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8CD35" w14:textId="110FED43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3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53662" w14:textId="07C74953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4160F" w14:textId="1523DA23" w:rsidR="008A0870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431C1" w14:textId="77777777" w:rsidR="008A0870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raştırma Görevlisi Doktor</w:t>
            </w:r>
          </w:p>
          <w:p w14:paraId="63BF09B9" w14:textId="53A58610" w:rsidR="008A0870" w:rsidRPr="00685043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bdurrahman AYDIN</w:t>
            </w:r>
          </w:p>
        </w:tc>
      </w:tr>
      <w:tr w:rsidR="008A0870" w14:paraId="019B073D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13714" w14:textId="7267B223" w:rsidR="008A0870" w:rsidRPr="00AE6F6A" w:rsidRDefault="008A0870" w:rsidP="008A0870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3</w:t>
            </w:r>
            <w:r w:rsidRPr="000C6D61">
              <w:rPr>
                <w:color w:val="auto"/>
                <w:sz w:val="20"/>
              </w:rPr>
              <w:t xml:space="preserve"> Anadolu Selçuklu Sanatı I</w:t>
            </w:r>
            <w:r>
              <w:rPr>
                <w:color w:val="auto"/>
                <w:sz w:val="20"/>
              </w:rPr>
              <w:t>I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ABB3B" w14:textId="0F29EF97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4.11</w:t>
            </w:r>
            <w:r w:rsidRPr="00285F17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D8C6A" w14:textId="56D92588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B15F" w14:textId="6381BCA7" w:rsidR="008A0870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F423D" w14:textId="77777777" w:rsidR="008A0870" w:rsidRPr="00237B33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</w:t>
            </w:r>
            <w:r>
              <w:rPr>
                <w:color w:val="auto"/>
                <w:sz w:val="20"/>
              </w:rPr>
              <w:t>oç. Dr.</w:t>
            </w:r>
          </w:p>
          <w:p w14:paraId="1E7174D0" w14:textId="470CE365" w:rsidR="008A0870" w:rsidRPr="00237B33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Fuat ŞANCI</w:t>
            </w:r>
          </w:p>
        </w:tc>
      </w:tr>
      <w:tr w:rsidR="008A0870" w14:paraId="703E5CB0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04E82" w14:textId="08796F5A" w:rsidR="008A0870" w:rsidRPr="00AE6F6A" w:rsidRDefault="008A0870" w:rsidP="008A0870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1</w:t>
            </w:r>
            <w:r w:rsidRPr="000C6D61">
              <w:rPr>
                <w:color w:val="auto"/>
                <w:sz w:val="20"/>
              </w:rPr>
              <w:t xml:space="preserve"> Osmanlı Sanatı I</w:t>
            </w:r>
            <w:r>
              <w:rPr>
                <w:color w:val="auto"/>
                <w:sz w:val="20"/>
              </w:rPr>
              <w:t>I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A1C7" w14:textId="35B18E1D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5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B0CE2" w14:textId="77A5ADC6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A1FC7" w14:textId="2A086A76" w:rsidR="008A0870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8E924" w14:textId="77777777" w:rsidR="008A0870" w:rsidRPr="00042572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42572">
              <w:rPr>
                <w:color w:val="auto"/>
                <w:sz w:val="20"/>
              </w:rPr>
              <w:t>Doç. Dr.</w:t>
            </w:r>
          </w:p>
          <w:p w14:paraId="45F201DD" w14:textId="4544CD5D" w:rsidR="008A0870" w:rsidRPr="00042572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42572">
              <w:rPr>
                <w:color w:val="auto"/>
                <w:sz w:val="20"/>
              </w:rPr>
              <w:t>Turgay POLAT</w:t>
            </w:r>
          </w:p>
        </w:tc>
      </w:tr>
      <w:tr w:rsidR="008A0870" w14:paraId="00201974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9863C" w14:textId="3FBE63F0" w:rsidR="008A0870" w:rsidRPr="00AE6F6A" w:rsidRDefault="008A0870" w:rsidP="008A0870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SNT 363 </w:t>
            </w:r>
            <w:r w:rsidRPr="001B2637">
              <w:rPr>
                <w:color w:val="auto"/>
                <w:sz w:val="20"/>
              </w:rPr>
              <w:t>İslam Seramik Sanat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F76F3" w14:textId="060CD36B" w:rsidR="008A0870" w:rsidRPr="006126E5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5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293C" w14:textId="3517728F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BE49" w14:textId="5F92A4C0" w:rsidR="008A0870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D302FA">
              <w:rPr>
                <w:color w:val="auto"/>
                <w:sz w:val="20"/>
              </w:rPr>
              <w:t>A-102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73A8F" w14:textId="77777777" w:rsidR="008A0870" w:rsidRPr="00042572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42572">
              <w:rPr>
                <w:color w:val="auto"/>
                <w:sz w:val="20"/>
              </w:rPr>
              <w:t>Doç. Dr.</w:t>
            </w:r>
          </w:p>
          <w:p w14:paraId="1FEDC80B" w14:textId="511E4D80" w:rsidR="008A0870" w:rsidRPr="00685043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42572">
              <w:rPr>
                <w:color w:val="auto"/>
                <w:sz w:val="20"/>
              </w:rPr>
              <w:t>Turgay POLAT</w:t>
            </w:r>
          </w:p>
        </w:tc>
      </w:tr>
      <w:tr w:rsidR="008A0870" w14:paraId="0E630844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6F3E1" w14:textId="139AD312" w:rsidR="008A0870" w:rsidRPr="00AE6F6A" w:rsidRDefault="008A0870" w:rsidP="008A0870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355 Bizans Resim Sanat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6CAB7" w14:textId="35A00646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6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6BAF5C" w14:textId="571D6FC3" w:rsidR="008A0870" w:rsidRDefault="008A0870" w:rsidP="008A0870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3574F" w14:textId="1F557EDB" w:rsidR="008A0870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06A6E" w14:textId="77777777" w:rsidR="008A0870" w:rsidRPr="00237B33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57A920FA" w14:textId="7B2FD3C0" w:rsidR="008A0870" w:rsidRPr="00237B33" w:rsidRDefault="008A0870" w:rsidP="008A0870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</w:p>
        </w:tc>
      </w:tr>
      <w:tr w:rsidR="00AB5166" w14:paraId="6DC89C79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07F3A" w14:textId="64D6AF74" w:rsidR="00AB5166" w:rsidRPr="00AE6F6A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Ortak Seçmeli Dersle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C630" w14:textId="1B15E2EA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6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8EB6B" w14:textId="31AEE275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15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2265" w14:textId="77777777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02ADA" w14:textId="77777777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</w:p>
        </w:tc>
      </w:tr>
      <w:tr w:rsidR="00AB5166" w14:paraId="2C2F5368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4F34" w14:textId="457133FE" w:rsidR="00AB5166" w:rsidRPr="00AE6F6A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7</w:t>
            </w:r>
            <w:r w:rsidRPr="001978CE">
              <w:rPr>
                <w:color w:val="auto"/>
                <w:sz w:val="20"/>
              </w:rPr>
              <w:t xml:space="preserve"> Bizans Sanatı </w:t>
            </w:r>
            <w:r>
              <w:rPr>
                <w:color w:val="auto"/>
                <w:sz w:val="20"/>
              </w:rPr>
              <w:t xml:space="preserve">III 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7497F" w14:textId="22E46427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7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B4B2E" w14:textId="2EE2ED95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E678" w14:textId="52C1368F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E616" w14:textId="77777777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32A983BA" w14:textId="75C5C789" w:rsidR="00AB5166" w:rsidRPr="0068504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</w:p>
        </w:tc>
      </w:tr>
      <w:tr w:rsidR="00AB5166" w14:paraId="33DD4095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5AE31" w14:textId="1B7CBC1C" w:rsidR="00AB5166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5</w:t>
            </w:r>
            <w:r w:rsidRPr="000C6D61">
              <w:rPr>
                <w:color w:val="auto"/>
                <w:sz w:val="20"/>
              </w:rPr>
              <w:t xml:space="preserve"> Geleneksel Türk El Sanatları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85FEC" w14:textId="28265F6C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7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4BD92" w14:textId="3830CBEC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965E7" w14:textId="3F605E42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D55A" w14:textId="77777777" w:rsidR="00AB5166" w:rsidRPr="0068504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48B71CEB" w14:textId="5A61D38E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Ufuk GÖKARSLAN</w:t>
            </w:r>
          </w:p>
        </w:tc>
      </w:tr>
      <w:tr w:rsidR="00AB5166" w14:paraId="3080673F" w14:textId="77777777" w:rsidTr="00AC5410">
        <w:trPr>
          <w:trHeight w:val="332"/>
        </w:trPr>
        <w:tc>
          <w:tcPr>
            <w:tcW w:w="106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C5D3" w14:textId="77777777" w:rsidR="00AB5166" w:rsidRDefault="00AB5166" w:rsidP="00AB5166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VII. YARIYIL</w:t>
            </w:r>
          </w:p>
        </w:tc>
        <w:tc>
          <w:tcPr>
            <w:tcW w:w="1860" w:type="dxa"/>
          </w:tcPr>
          <w:p w14:paraId="645313E8" w14:textId="77777777" w:rsidR="00AB5166" w:rsidRDefault="00AB5166" w:rsidP="00AB5166">
            <w:pPr>
              <w:suppressAutoHyphens w:val="0"/>
              <w:spacing w:before="0" w:after="200" w:line="276" w:lineRule="auto"/>
              <w:jc w:val="left"/>
            </w:pPr>
          </w:p>
        </w:tc>
        <w:tc>
          <w:tcPr>
            <w:tcW w:w="1860" w:type="dxa"/>
          </w:tcPr>
          <w:p w14:paraId="622F8678" w14:textId="77777777" w:rsidR="00AB5166" w:rsidRDefault="00AB5166" w:rsidP="00AB5166">
            <w:pPr>
              <w:suppressAutoHyphens w:val="0"/>
              <w:spacing w:before="0" w:after="200" w:line="276" w:lineRule="auto"/>
              <w:jc w:val="left"/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6859B" w14:textId="77777777" w:rsidR="00AB5166" w:rsidRDefault="00AB5166" w:rsidP="00AB5166">
            <w:pPr>
              <w:suppressAutoHyphens w:val="0"/>
              <w:spacing w:before="0" w:after="200" w:line="276" w:lineRule="auto"/>
              <w:jc w:val="left"/>
            </w:pPr>
            <w:r>
              <w:rPr>
                <w:color w:val="auto"/>
                <w:sz w:val="20"/>
              </w:rPr>
              <w:t>Mergen</w:t>
            </w:r>
          </w:p>
        </w:tc>
      </w:tr>
      <w:tr w:rsidR="00AB5166" w14:paraId="1E9F4485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EFE8B" w14:textId="52C3FB08" w:rsidR="00AB5166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SNT 467 Türk Konut Mimaris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07CF18" w14:textId="4382548C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3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0B930" w14:textId="016F854B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0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D4EBE" w14:textId="60BD62A6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E5172" w14:textId="77777777" w:rsidR="00AB5166" w:rsidRPr="002464EA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>Dr. Öğretim Üyesi</w:t>
            </w:r>
          </w:p>
          <w:p w14:paraId="11F27C82" w14:textId="750765C4" w:rsidR="00AB5166" w:rsidRPr="002464EA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Esra GÜNDOĞAN BALDIK</w:t>
            </w:r>
          </w:p>
        </w:tc>
      </w:tr>
      <w:tr w:rsidR="00AB5166" w14:paraId="002CA811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D264E" w14:textId="20219807" w:rsidR="00AB5166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</w:t>
            </w:r>
            <w:r>
              <w:rPr>
                <w:color w:val="auto"/>
                <w:sz w:val="20"/>
              </w:rPr>
              <w:t xml:space="preserve">09 </w:t>
            </w:r>
            <w:proofErr w:type="spellStart"/>
            <w:r w:rsidRPr="000C6D61">
              <w:rPr>
                <w:color w:val="auto"/>
                <w:sz w:val="20"/>
              </w:rPr>
              <w:t>Müzeoloji</w:t>
            </w:r>
            <w:proofErr w:type="spellEnd"/>
            <w:r w:rsidRPr="000C6D61">
              <w:rPr>
                <w:color w:val="auto"/>
                <w:sz w:val="20"/>
              </w:rPr>
              <w:t xml:space="preserve">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36270" w14:textId="189E1E58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3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4F434" w14:textId="1A66F4EB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  <w:p w14:paraId="0A94564E" w14:textId="77777777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FAC39" w14:textId="37D964C1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B0F50" w14:textId="77777777" w:rsidR="00AB5166" w:rsidRPr="0068504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0F3F0843" w14:textId="1F8749AE" w:rsidR="00AB5166" w:rsidRPr="002464EA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Ufuk GÖKARSLAN</w:t>
            </w:r>
          </w:p>
        </w:tc>
      </w:tr>
      <w:tr w:rsidR="00AB5166" w14:paraId="3E86B7AE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3EC72" w14:textId="3B53799C" w:rsidR="00AB5166" w:rsidRPr="000C6D61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SNT 465 </w:t>
            </w:r>
            <w:r w:rsidRPr="001B2637">
              <w:rPr>
                <w:color w:val="auto"/>
                <w:sz w:val="20"/>
              </w:rPr>
              <w:t>Batılılaşma Dönemi Osmanlı Sanatı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2ADE1" w14:textId="75A20D6A" w:rsidR="00AB5166" w:rsidRPr="006126E5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4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549C2" w14:textId="44779BF2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B7A15" w14:textId="25CB19E6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D5E4C" w14:textId="77777777" w:rsidR="00AB5166" w:rsidRPr="002464EA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>Dr. Öğretim Üyesi</w:t>
            </w:r>
          </w:p>
          <w:p w14:paraId="0C8752F8" w14:textId="45079055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Esra GÜNDOĞAN BALDIK</w:t>
            </w:r>
          </w:p>
        </w:tc>
      </w:tr>
      <w:tr w:rsidR="00AB5166" w14:paraId="759F1F65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E06C3" w14:textId="3FB9027F" w:rsidR="00AB5166" w:rsidRPr="000C6D61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0</w:t>
            </w:r>
            <w:r>
              <w:rPr>
                <w:color w:val="auto"/>
                <w:sz w:val="20"/>
              </w:rPr>
              <w:t xml:space="preserve">3 </w:t>
            </w:r>
            <w:r w:rsidRPr="000C6D61">
              <w:rPr>
                <w:color w:val="auto"/>
                <w:sz w:val="20"/>
              </w:rPr>
              <w:t>Anadolu Selçuklu Sanatı V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64A1E" w14:textId="795C68A8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4.11</w:t>
            </w:r>
            <w:r w:rsidRPr="00285F17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65497" w14:textId="392F1C34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37E9B6" w14:textId="135F94FF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3AD5D" w14:textId="77777777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</w:t>
            </w:r>
            <w:r>
              <w:rPr>
                <w:color w:val="auto"/>
                <w:sz w:val="20"/>
              </w:rPr>
              <w:t>oç. Dr.</w:t>
            </w:r>
          </w:p>
          <w:p w14:paraId="090DE88D" w14:textId="3D7EA180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Fuat ŞANCI</w:t>
            </w:r>
          </w:p>
        </w:tc>
      </w:tr>
      <w:tr w:rsidR="00AB5166" w14:paraId="3889F038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C99B" w14:textId="2150C539" w:rsidR="00AB5166" w:rsidRPr="000C6D61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0</w:t>
            </w:r>
            <w:r>
              <w:rPr>
                <w:color w:val="auto"/>
                <w:sz w:val="20"/>
              </w:rPr>
              <w:t xml:space="preserve">1 </w:t>
            </w:r>
            <w:r w:rsidRPr="000C6D61">
              <w:rPr>
                <w:color w:val="auto"/>
                <w:sz w:val="20"/>
              </w:rPr>
              <w:t>Osmanlı Sanatı V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1567" w14:textId="0687DFF9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5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3DEF1" w14:textId="5B201EDA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CAB2D" w14:textId="061C7D27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9F373" w14:textId="77777777" w:rsidR="00AB5166" w:rsidRPr="00042572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42572">
              <w:rPr>
                <w:color w:val="auto"/>
                <w:sz w:val="20"/>
              </w:rPr>
              <w:t>Doç. Dr.</w:t>
            </w:r>
          </w:p>
          <w:p w14:paraId="70EFBF47" w14:textId="48FD31AF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42572">
              <w:rPr>
                <w:color w:val="auto"/>
                <w:sz w:val="20"/>
              </w:rPr>
              <w:t>Turgay POLAT</w:t>
            </w:r>
          </w:p>
        </w:tc>
      </w:tr>
      <w:tr w:rsidR="00AB5166" w14:paraId="66B12F5B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D3AFD" w14:textId="46709689" w:rsidR="00AB5166" w:rsidRPr="000C6D61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Ortak Seçmeli Dersle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CE5F0" w14:textId="7C2B05C1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6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DDC91" w14:textId="5A07C3B9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15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358E0" w14:textId="77777777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57E0A" w14:textId="77777777" w:rsidR="00AB5166" w:rsidRPr="00042572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</w:p>
        </w:tc>
      </w:tr>
      <w:tr w:rsidR="00AB5166" w14:paraId="3C2D3CCB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148C5" w14:textId="0EBC1C43" w:rsidR="00AB5166" w:rsidRPr="000C6D61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1</w:t>
            </w:r>
            <w:r>
              <w:rPr>
                <w:color w:val="auto"/>
                <w:sz w:val="20"/>
              </w:rPr>
              <w:t xml:space="preserve">3 </w:t>
            </w:r>
            <w:r w:rsidRPr="000C6D61">
              <w:rPr>
                <w:color w:val="auto"/>
                <w:sz w:val="20"/>
              </w:rPr>
              <w:t>Bitirme Tezi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1908D" w14:textId="6194EE29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7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322AD" w14:textId="19A0369E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61C31" w14:textId="5B67DB46" w:rsidR="00AB5166" w:rsidRDefault="00AB5166" w:rsidP="00AB5166">
            <w:pPr>
              <w:spacing w:before="0" w:line="276" w:lineRule="auto"/>
              <w:rPr>
                <w:color w:val="auto"/>
                <w:sz w:val="20"/>
              </w:rPr>
            </w:pP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467C2" w14:textId="77777777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</w:p>
        </w:tc>
      </w:tr>
      <w:tr w:rsidR="00AB5166" w14:paraId="6070570A" w14:textId="77777777" w:rsidTr="00D302FA">
        <w:trPr>
          <w:gridAfter w:val="3"/>
          <w:wAfter w:w="5580" w:type="dxa"/>
          <w:trHeight w:val="332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C1D6" w14:textId="0AC89FFA" w:rsidR="00AB5166" w:rsidRPr="000C6D61" w:rsidRDefault="00AB5166" w:rsidP="00AB516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405 Türk Saray Mimaris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5FCBE" w14:textId="122863F3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7.11.2025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DE23C" w14:textId="3E104ACA" w:rsidR="00AB5166" w:rsidRDefault="00AB5166" w:rsidP="00AB516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CF024" w14:textId="3969CE78" w:rsidR="00AB5166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3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6311C" w14:textId="77777777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24154E7A" w14:textId="4D16C621" w:rsidR="00AB5166" w:rsidRPr="00237B33" w:rsidRDefault="00AB5166" w:rsidP="00AB516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</w:p>
        </w:tc>
      </w:tr>
    </w:tbl>
    <w:p w14:paraId="5A5452E7" w14:textId="77777777" w:rsidR="009A105A" w:rsidRDefault="009A105A" w:rsidP="00AB2013">
      <w:pPr>
        <w:spacing w:before="0" w:line="276" w:lineRule="auto"/>
        <w:jc w:val="left"/>
        <w:rPr>
          <w:b/>
          <w:color w:val="auto"/>
        </w:rPr>
      </w:pPr>
    </w:p>
    <w:p w14:paraId="6FFD3E75" w14:textId="36DBA2B7" w:rsidR="009A105A" w:rsidRDefault="002E7D5F" w:rsidP="00AB2013">
      <w:pPr>
        <w:spacing w:before="0" w:line="276" w:lineRule="auto"/>
        <w:jc w:val="left"/>
        <w:rPr>
          <w:b/>
          <w:color w:val="auto"/>
        </w:rPr>
      </w:pPr>
      <w:r>
        <w:rPr>
          <w:b/>
          <w:color w:val="auto"/>
        </w:rPr>
        <w:t xml:space="preserve">    </w:t>
      </w:r>
      <w:r w:rsidR="009A105A">
        <w:rPr>
          <w:b/>
          <w:color w:val="auto"/>
        </w:rPr>
        <w:t>D</w:t>
      </w:r>
      <w:r>
        <w:rPr>
          <w:b/>
          <w:color w:val="auto"/>
        </w:rPr>
        <w:t xml:space="preserve">oç. Dr. </w:t>
      </w:r>
      <w:r w:rsidR="009A105A">
        <w:rPr>
          <w:b/>
          <w:color w:val="auto"/>
        </w:rPr>
        <w:t>Fuat ŞANCI</w:t>
      </w:r>
      <w:r w:rsidR="009A105A">
        <w:rPr>
          <w:b/>
          <w:color w:val="auto"/>
        </w:rPr>
        <w:tab/>
      </w:r>
      <w:r w:rsidR="009A105A">
        <w:rPr>
          <w:b/>
          <w:color w:val="auto"/>
        </w:rPr>
        <w:tab/>
      </w:r>
      <w:r w:rsidR="009A105A">
        <w:rPr>
          <w:b/>
          <w:color w:val="auto"/>
        </w:rPr>
        <w:tab/>
        <w:t xml:space="preserve">  </w:t>
      </w:r>
      <w:r w:rsidR="005D099D">
        <w:rPr>
          <w:b/>
          <w:color w:val="auto"/>
        </w:rPr>
        <w:t xml:space="preserve">         </w:t>
      </w:r>
      <w:r w:rsidR="009A105A">
        <w:rPr>
          <w:b/>
          <w:color w:val="auto"/>
        </w:rPr>
        <w:t xml:space="preserve"> </w:t>
      </w:r>
      <w:r>
        <w:rPr>
          <w:b/>
          <w:color w:val="auto"/>
        </w:rPr>
        <w:t xml:space="preserve">            </w:t>
      </w:r>
      <w:r w:rsidR="000C4111">
        <w:rPr>
          <w:b/>
          <w:color w:val="auto"/>
        </w:rPr>
        <w:t xml:space="preserve">   </w:t>
      </w:r>
      <w:r w:rsidR="009A105A">
        <w:rPr>
          <w:b/>
          <w:color w:val="auto"/>
        </w:rPr>
        <w:t xml:space="preserve"> Prof. Dr. </w:t>
      </w:r>
      <w:r w:rsidR="000C4111">
        <w:rPr>
          <w:b/>
          <w:color w:val="auto"/>
        </w:rPr>
        <w:t>İbrahim Halil TUĞLUK</w:t>
      </w:r>
    </w:p>
    <w:p w14:paraId="615206D6" w14:textId="59C0070F" w:rsidR="009A105A" w:rsidRDefault="009A105A" w:rsidP="00AB2013">
      <w:pPr>
        <w:spacing w:before="0" w:line="276" w:lineRule="auto"/>
      </w:pPr>
      <w:r>
        <w:rPr>
          <w:b/>
          <w:color w:val="auto"/>
        </w:rPr>
        <w:t xml:space="preserve">       </w:t>
      </w:r>
      <w:r w:rsidR="00042572">
        <w:rPr>
          <w:b/>
          <w:color w:val="auto"/>
        </w:rPr>
        <w:t xml:space="preserve">     Bölüm Başkanı</w:t>
      </w:r>
      <w:r w:rsidR="00042572">
        <w:rPr>
          <w:b/>
          <w:color w:val="auto"/>
        </w:rPr>
        <w:tab/>
      </w:r>
      <w:r w:rsidR="00042572">
        <w:rPr>
          <w:b/>
          <w:color w:val="auto"/>
        </w:rPr>
        <w:tab/>
      </w:r>
      <w:r w:rsidR="00042572">
        <w:rPr>
          <w:b/>
          <w:color w:val="auto"/>
        </w:rPr>
        <w:tab/>
      </w:r>
      <w:r w:rsidR="00042572">
        <w:rPr>
          <w:b/>
          <w:color w:val="auto"/>
        </w:rPr>
        <w:tab/>
      </w:r>
      <w:r w:rsidR="00042572">
        <w:rPr>
          <w:b/>
          <w:color w:val="auto"/>
        </w:rPr>
        <w:tab/>
      </w:r>
      <w:r w:rsidR="000C4111">
        <w:rPr>
          <w:b/>
          <w:color w:val="auto"/>
        </w:rPr>
        <w:t xml:space="preserve"> </w:t>
      </w:r>
      <w:r w:rsidR="00042572">
        <w:rPr>
          <w:b/>
          <w:color w:val="auto"/>
        </w:rPr>
        <w:tab/>
      </w:r>
      <w:r w:rsidR="00042572">
        <w:rPr>
          <w:b/>
          <w:color w:val="auto"/>
        </w:rPr>
        <w:tab/>
        <w:t xml:space="preserve">Dekan </w:t>
      </w:r>
    </w:p>
    <w:sectPr w:rsidR="009A105A" w:rsidSect="00EC46E8">
      <w:pgSz w:w="11906" w:h="16838"/>
      <w:pgMar w:top="567" w:right="1134" w:bottom="249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10A19" w14:textId="77777777" w:rsidR="000268C0" w:rsidRDefault="000268C0">
      <w:pPr>
        <w:spacing w:before="0" w:line="240" w:lineRule="auto"/>
      </w:pPr>
      <w:r>
        <w:separator/>
      </w:r>
    </w:p>
  </w:endnote>
  <w:endnote w:type="continuationSeparator" w:id="0">
    <w:p w14:paraId="322ECC54" w14:textId="77777777" w:rsidR="000268C0" w:rsidRDefault="000268C0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D65B5" w14:textId="77777777" w:rsidR="000268C0" w:rsidRDefault="000268C0">
      <w:pPr>
        <w:spacing w:before="0" w:line="240" w:lineRule="auto"/>
      </w:pPr>
      <w:r>
        <w:rPr>
          <w:color w:val="000000"/>
        </w:rPr>
        <w:separator/>
      </w:r>
    </w:p>
  </w:footnote>
  <w:footnote w:type="continuationSeparator" w:id="0">
    <w:p w14:paraId="654B74CF" w14:textId="77777777" w:rsidR="000268C0" w:rsidRDefault="000268C0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jAzM7YwNDewNLFQ0lEKTi0uzszPAykwqgUA/7MoUCwAAAA="/>
  </w:docVars>
  <w:rsids>
    <w:rsidRoot w:val="000A23A4"/>
    <w:rsid w:val="000006AD"/>
    <w:rsid w:val="0000733E"/>
    <w:rsid w:val="0002124D"/>
    <w:rsid w:val="00023D84"/>
    <w:rsid w:val="0002455E"/>
    <w:rsid w:val="00025635"/>
    <w:rsid w:val="000268C0"/>
    <w:rsid w:val="0003335C"/>
    <w:rsid w:val="00042572"/>
    <w:rsid w:val="00046D55"/>
    <w:rsid w:val="00053065"/>
    <w:rsid w:val="000570FE"/>
    <w:rsid w:val="000722B3"/>
    <w:rsid w:val="00082063"/>
    <w:rsid w:val="000848E5"/>
    <w:rsid w:val="00087282"/>
    <w:rsid w:val="000919DF"/>
    <w:rsid w:val="00096AB9"/>
    <w:rsid w:val="000A23A4"/>
    <w:rsid w:val="000A6C01"/>
    <w:rsid w:val="000B5C5D"/>
    <w:rsid w:val="000B5C95"/>
    <w:rsid w:val="000B6BC0"/>
    <w:rsid w:val="000C0D6A"/>
    <w:rsid w:val="000C4111"/>
    <w:rsid w:val="000C6D61"/>
    <w:rsid w:val="000E38F5"/>
    <w:rsid w:val="000F6AC0"/>
    <w:rsid w:val="001020FF"/>
    <w:rsid w:val="00106CC3"/>
    <w:rsid w:val="00113A31"/>
    <w:rsid w:val="0012685C"/>
    <w:rsid w:val="00131D41"/>
    <w:rsid w:val="00170845"/>
    <w:rsid w:val="00173310"/>
    <w:rsid w:val="0017362E"/>
    <w:rsid w:val="00182C77"/>
    <w:rsid w:val="0018650E"/>
    <w:rsid w:val="00186945"/>
    <w:rsid w:val="00187805"/>
    <w:rsid w:val="00197202"/>
    <w:rsid w:val="001978CE"/>
    <w:rsid w:val="00197BCC"/>
    <w:rsid w:val="001A2BF4"/>
    <w:rsid w:val="001A620D"/>
    <w:rsid w:val="001A6386"/>
    <w:rsid w:val="001B2637"/>
    <w:rsid w:val="001B5F0A"/>
    <w:rsid w:val="001C1E8E"/>
    <w:rsid w:val="001D006E"/>
    <w:rsid w:val="001D29AD"/>
    <w:rsid w:val="001F3C78"/>
    <w:rsid w:val="001F7391"/>
    <w:rsid w:val="00202F86"/>
    <w:rsid w:val="00215308"/>
    <w:rsid w:val="00222E15"/>
    <w:rsid w:val="00232A15"/>
    <w:rsid w:val="00237B33"/>
    <w:rsid w:val="00241500"/>
    <w:rsid w:val="002418D5"/>
    <w:rsid w:val="00242F0B"/>
    <w:rsid w:val="0024359C"/>
    <w:rsid w:val="002464EA"/>
    <w:rsid w:val="0026524A"/>
    <w:rsid w:val="00280125"/>
    <w:rsid w:val="00285F17"/>
    <w:rsid w:val="002876B2"/>
    <w:rsid w:val="00291A60"/>
    <w:rsid w:val="00292C45"/>
    <w:rsid w:val="00293B84"/>
    <w:rsid w:val="00297718"/>
    <w:rsid w:val="002B397C"/>
    <w:rsid w:val="002C6499"/>
    <w:rsid w:val="002E3506"/>
    <w:rsid w:val="002E7D5F"/>
    <w:rsid w:val="002F30B6"/>
    <w:rsid w:val="002F5F9A"/>
    <w:rsid w:val="002F7B77"/>
    <w:rsid w:val="00306660"/>
    <w:rsid w:val="00314467"/>
    <w:rsid w:val="00322C78"/>
    <w:rsid w:val="003250F1"/>
    <w:rsid w:val="003351DB"/>
    <w:rsid w:val="003358FF"/>
    <w:rsid w:val="00353415"/>
    <w:rsid w:val="003557C4"/>
    <w:rsid w:val="00355820"/>
    <w:rsid w:val="00356383"/>
    <w:rsid w:val="003579B2"/>
    <w:rsid w:val="003719C4"/>
    <w:rsid w:val="00381A52"/>
    <w:rsid w:val="00382ED7"/>
    <w:rsid w:val="00385A5E"/>
    <w:rsid w:val="00385E6A"/>
    <w:rsid w:val="003A1491"/>
    <w:rsid w:val="003E4A00"/>
    <w:rsid w:val="00401643"/>
    <w:rsid w:val="00436725"/>
    <w:rsid w:val="004405AF"/>
    <w:rsid w:val="00440E60"/>
    <w:rsid w:val="00447EA3"/>
    <w:rsid w:val="00455CCC"/>
    <w:rsid w:val="0046177C"/>
    <w:rsid w:val="00467E62"/>
    <w:rsid w:val="00471777"/>
    <w:rsid w:val="00477225"/>
    <w:rsid w:val="0048308A"/>
    <w:rsid w:val="0048350A"/>
    <w:rsid w:val="00484D9E"/>
    <w:rsid w:val="004861F3"/>
    <w:rsid w:val="00491645"/>
    <w:rsid w:val="00494998"/>
    <w:rsid w:val="00494F76"/>
    <w:rsid w:val="00495184"/>
    <w:rsid w:val="004966D9"/>
    <w:rsid w:val="004A3109"/>
    <w:rsid w:val="004C21C5"/>
    <w:rsid w:val="004D3EFF"/>
    <w:rsid w:val="004D58DB"/>
    <w:rsid w:val="004E62BA"/>
    <w:rsid w:val="004E7462"/>
    <w:rsid w:val="005039A3"/>
    <w:rsid w:val="005140E0"/>
    <w:rsid w:val="00526846"/>
    <w:rsid w:val="0053133E"/>
    <w:rsid w:val="0054336A"/>
    <w:rsid w:val="00545782"/>
    <w:rsid w:val="005531CB"/>
    <w:rsid w:val="00554C7E"/>
    <w:rsid w:val="00560CE1"/>
    <w:rsid w:val="00562000"/>
    <w:rsid w:val="00563392"/>
    <w:rsid w:val="005739B1"/>
    <w:rsid w:val="00575DE9"/>
    <w:rsid w:val="00580680"/>
    <w:rsid w:val="005807CF"/>
    <w:rsid w:val="00580D33"/>
    <w:rsid w:val="005836CA"/>
    <w:rsid w:val="0059199A"/>
    <w:rsid w:val="00596AE9"/>
    <w:rsid w:val="00597A4E"/>
    <w:rsid w:val="005A671E"/>
    <w:rsid w:val="005A725B"/>
    <w:rsid w:val="005D099D"/>
    <w:rsid w:val="005D4CEE"/>
    <w:rsid w:val="005E0835"/>
    <w:rsid w:val="005E2B1A"/>
    <w:rsid w:val="005F2B0D"/>
    <w:rsid w:val="005F3DB5"/>
    <w:rsid w:val="005F4785"/>
    <w:rsid w:val="00604B7A"/>
    <w:rsid w:val="0060653B"/>
    <w:rsid w:val="006126E5"/>
    <w:rsid w:val="00622185"/>
    <w:rsid w:val="00623F43"/>
    <w:rsid w:val="00625999"/>
    <w:rsid w:val="00630668"/>
    <w:rsid w:val="00630C0A"/>
    <w:rsid w:val="006462D6"/>
    <w:rsid w:val="00665891"/>
    <w:rsid w:val="00667ADD"/>
    <w:rsid w:val="00673D33"/>
    <w:rsid w:val="00675968"/>
    <w:rsid w:val="00680813"/>
    <w:rsid w:val="00685043"/>
    <w:rsid w:val="006876AE"/>
    <w:rsid w:val="006908B7"/>
    <w:rsid w:val="00692DF0"/>
    <w:rsid w:val="00693AA0"/>
    <w:rsid w:val="006941F2"/>
    <w:rsid w:val="006A0FBF"/>
    <w:rsid w:val="006A1642"/>
    <w:rsid w:val="006A6143"/>
    <w:rsid w:val="006B0805"/>
    <w:rsid w:val="006B3150"/>
    <w:rsid w:val="006B559A"/>
    <w:rsid w:val="006D49EC"/>
    <w:rsid w:val="006D50AD"/>
    <w:rsid w:val="006D5D73"/>
    <w:rsid w:val="006E0064"/>
    <w:rsid w:val="006E600D"/>
    <w:rsid w:val="006E6213"/>
    <w:rsid w:val="006F53B6"/>
    <w:rsid w:val="007170FF"/>
    <w:rsid w:val="00726DA1"/>
    <w:rsid w:val="00740944"/>
    <w:rsid w:val="00742FAF"/>
    <w:rsid w:val="00745F19"/>
    <w:rsid w:val="00751609"/>
    <w:rsid w:val="0075388B"/>
    <w:rsid w:val="00757C12"/>
    <w:rsid w:val="0076098B"/>
    <w:rsid w:val="00763501"/>
    <w:rsid w:val="00763B26"/>
    <w:rsid w:val="007674B7"/>
    <w:rsid w:val="007719C5"/>
    <w:rsid w:val="0077216A"/>
    <w:rsid w:val="007745CC"/>
    <w:rsid w:val="007760D6"/>
    <w:rsid w:val="007A1C59"/>
    <w:rsid w:val="007A34C1"/>
    <w:rsid w:val="007B5680"/>
    <w:rsid w:val="007C73C2"/>
    <w:rsid w:val="007D4270"/>
    <w:rsid w:val="007E392B"/>
    <w:rsid w:val="007E5B36"/>
    <w:rsid w:val="007F23E5"/>
    <w:rsid w:val="007F6EB3"/>
    <w:rsid w:val="00804C40"/>
    <w:rsid w:val="00823C3A"/>
    <w:rsid w:val="0082744F"/>
    <w:rsid w:val="00835F13"/>
    <w:rsid w:val="00852956"/>
    <w:rsid w:val="00854ABF"/>
    <w:rsid w:val="00854CC2"/>
    <w:rsid w:val="0086388A"/>
    <w:rsid w:val="00864C5F"/>
    <w:rsid w:val="0086754D"/>
    <w:rsid w:val="008753EC"/>
    <w:rsid w:val="0087554A"/>
    <w:rsid w:val="008765D5"/>
    <w:rsid w:val="00877497"/>
    <w:rsid w:val="00881816"/>
    <w:rsid w:val="0088755A"/>
    <w:rsid w:val="00891C91"/>
    <w:rsid w:val="00894AB9"/>
    <w:rsid w:val="0089640A"/>
    <w:rsid w:val="008A0870"/>
    <w:rsid w:val="008B1469"/>
    <w:rsid w:val="008B1C7F"/>
    <w:rsid w:val="008C4838"/>
    <w:rsid w:val="008C61CE"/>
    <w:rsid w:val="008D019F"/>
    <w:rsid w:val="008D551C"/>
    <w:rsid w:val="008D7717"/>
    <w:rsid w:val="008E09E3"/>
    <w:rsid w:val="008F0604"/>
    <w:rsid w:val="00904677"/>
    <w:rsid w:val="00905F0F"/>
    <w:rsid w:val="0091099E"/>
    <w:rsid w:val="009127F0"/>
    <w:rsid w:val="00912D2D"/>
    <w:rsid w:val="009130D4"/>
    <w:rsid w:val="0093378F"/>
    <w:rsid w:val="00935BC4"/>
    <w:rsid w:val="00937740"/>
    <w:rsid w:val="00937F9C"/>
    <w:rsid w:val="00941833"/>
    <w:rsid w:val="00944059"/>
    <w:rsid w:val="009505FD"/>
    <w:rsid w:val="00950E21"/>
    <w:rsid w:val="00951B57"/>
    <w:rsid w:val="009530D0"/>
    <w:rsid w:val="00961FBD"/>
    <w:rsid w:val="009663B0"/>
    <w:rsid w:val="0098132C"/>
    <w:rsid w:val="00986422"/>
    <w:rsid w:val="009A105A"/>
    <w:rsid w:val="009A2A05"/>
    <w:rsid w:val="009B5B43"/>
    <w:rsid w:val="009C0E8A"/>
    <w:rsid w:val="009C784D"/>
    <w:rsid w:val="009E01C5"/>
    <w:rsid w:val="009E635A"/>
    <w:rsid w:val="009F0076"/>
    <w:rsid w:val="00A01CFF"/>
    <w:rsid w:val="00A04084"/>
    <w:rsid w:val="00A10EF8"/>
    <w:rsid w:val="00A112BF"/>
    <w:rsid w:val="00A12AA7"/>
    <w:rsid w:val="00A16D2A"/>
    <w:rsid w:val="00A21579"/>
    <w:rsid w:val="00A223B5"/>
    <w:rsid w:val="00A3098F"/>
    <w:rsid w:val="00A331DA"/>
    <w:rsid w:val="00A37911"/>
    <w:rsid w:val="00A42F41"/>
    <w:rsid w:val="00A43380"/>
    <w:rsid w:val="00A45FA0"/>
    <w:rsid w:val="00A621C8"/>
    <w:rsid w:val="00A76758"/>
    <w:rsid w:val="00A93624"/>
    <w:rsid w:val="00AA1A24"/>
    <w:rsid w:val="00AB2013"/>
    <w:rsid w:val="00AB3DDB"/>
    <w:rsid w:val="00AB5166"/>
    <w:rsid w:val="00AC5410"/>
    <w:rsid w:val="00AC571A"/>
    <w:rsid w:val="00AC7BB7"/>
    <w:rsid w:val="00AD1573"/>
    <w:rsid w:val="00AD1662"/>
    <w:rsid w:val="00AD7BD6"/>
    <w:rsid w:val="00AE6F6A"/>
    <w:rsid w:val="00B01ADD"/>
    <w:rsid w:val="00B05218"/>
    <w:rsid w:val="00B06C17"/>
    <w:rsid w:val="00B10566"/>
    <w:rsid w:val="00B10BB3"/>
    <w:rsid w:val="00B15B69"/>
    <w:rsid w:val="00B26C84"/>
    <w:rsid w:val="00B33B9B"/>
    <w:rsid w:val="00B4759E"/>
    <w:rsid w:val="00B62A7E"/>
    <w:rsid w:val="00B6573F"/>
    <w:rsid w:val="00B7081A"/>
    <w:rsid w:val="00B8063C"/>
    <w:rsid w:val="00B92B2E"/>
    <w:rsid w:val="00BA563E"/>
    <w:rsid w:val="00BB57BB"/>
    <w:rsid w:val="00BD0B5E"/>
    <w:rsid w:val="00BD40AC"/>
    <w:rsid w:val="00BE1BE0"/>
    <w:rsid w:val="00BE6838"/>
    <w:rsid w:val="00BE73B6"/>
    <w:rsid w:val="00BF3D67"/>
    <w:rsid w:val="00BF522B"/>
    <w:rsid w:val="00C0459A"/>
    <w:rsid w:val="00C346E6"/>
    <w:rsid w:val="00C367E7"/>
    <w:rsid w:val="00C42E23"/>
    <w:rsid w:val="00C53D19"/>
    <w:rsid w:val="00C56B64"/>
    <w:rsid w:val="00C574A6"/>
    <w:rsid w:val="00C673EE"/>
    <w:rsid w:val="00C91CD3"/>
    <w:rsid w:val="00CA4DF0"/>
    <w:rsid w:val="00CB17D2"/>
    <w:rsid w:val="00CB51EB"/>
    <w:rsid w:val="00CC23E2"/>
    <w:rsid w:val="00CE0177"/>
    <w:rsid w:val="00CE09C5"/>
    <w:rsid w:val="00CE6017"/>
    <w:rsid w:val="00D051C5"/>
    <w:rsid w:val="00D06CD1"/>
    <w:rsid w:val="00D110A0"/>
    <w:rsid w:val="00D13FA6"/>
    <w:rsid w:val="00D17227"/>
    <w:rsid w:val="00D25869"/>
    <w:rsid w:val="00D302FA"/>
    <w:rsid w:val="00D3513B"/>
    <w:rsid w:val="00D42564"/>
    <w:rsid w:val="00D45647"/>
    <w:rsid w:val="00D46405"/>
    <w:rsid w:val="00D504D2"/>
    <w:rsid w:val="00D54928"/>
    <w:rsid w:val="00D56DA1"/>
    <w:rsid w:val="00D728D2"/>
    <w:rsid w:val="00D755A0"/>
    <w:rsid w:val="00D82480"/>
    <w:rsid w:val="00D908B6"/>
    <w:rsid w:val="00DA11A3"/>
    <w:rsid w:val="00DA2162"/>
    <w:rsid w:val="00DA5676"/>
    <w:rsid w:val="00DA6AF9"/>
    <w:rsid w:val="00DA76D5"/>
    <w:rsid w:val="00DA7A02"/>
    <w:rsid w:val="00DB0287"/>
    <w:rsid w:val="00DB44F4"/>
    <w:rsid w:val="00DB76B9"/>
    <w:rsid w:val="00DB78CF"/>
    <w:rsid w:val="00DC1AD2"/>
    <w:rsid w:val="00DC47A3"/>
    <w:rsid w:val="00DC5FDF"/>
    <w:rsid w:val="00DF2473"/>
    <w:rsid w:val="00DF5CB7"/>
    <w:rsid w:val="00E045CD"/>
    <w:rsid w:val="00E05A74"/>
    <w:rsid w:val="00E06FBF"/>
    <w:rsid w:val="00E16880"/>
    <w:rsid w:val="00E31062"/>
    <w:rsid w:val="00E3236E"/>
    <w:rsid w:val="00E32917"/>
    <w:rsid w:val="00E448C6"/>
    <w:rsid w:val="00E507C1"/>
    <w:rsid w:val="00E618B1"/>
    <w:rsid w:val="00E72BDC"/>
    <w:rsid w:val="00E762CB"/>
    <w:rsid w:val="00E82E83"/>
    <w:rsid w:val="00E86F30"/>
    <w:rsid w:val="00E87D69"/>
    <w:rsid w:val="00E87E9B"/>
    <w:rsid w:val="00E9785B"/>
    <w:rsid w:val="00EA0E06"/>
    <w:rsid w:val="00EA6AF8"/>
    <w:rsid w:val="00EB0E59"/>
    <w:rsid w:val="00EB1202"/>
    <w:rsid w:val="00EC089A"/>
    <w:rsid w:val="00EC46E8"/>
    <w:rsid w:val="00EC7314"/>
    <w:rsid w:val="00ED465E"/>
    <w:rsid w:val="00EE1E6A"/>
    <w:rsid w:val="00EE35DD"/>
    <w:rsid w:val="00EE45C3"/>
    <w:rsid w:val="00EE534A"/>
    <w:rsid w:val="00EE53EF"/>
    <w:rsid w:val="00EE67FC"/>
    <w:rsid w:val="00EE7600"/>
    <w:rsid w:val="00F02489"/>
    <w:rsid w:val="00F13167"/>
    <w:rsid w:val="00F20D79"/>
    <w:rsid w:val="00F23F3A"/>
    <w:rsid w:val="00F27FD2"/>
    <w:rsid w:val="00F4109C"/>
    <w:rsid w:val="00F46424"/>
    <w:rsid w:val="00F57E9F"/>
    <w:rsid w:val="00F61638"/>
    <w:rsid w:val="00F618A1"/>
    <w:rsid w:val="00F637EB"/>
    <w:rsid w:val="00F73BD7"/>
    <w:rsid w:val="00F76319"/>
    <w:rsid w:val="00F80DB1"/>
    <w:rsid w:val="00F81FC8"/>
    <w:rsid w:val="00F97D06"/>
    <w:rsid w:val="00FB1841"/>
    <w:rsid w:val="00FD0273"/>
    <w:rsid w:val="00FD4C1C"/>
    <w:rsid w:val="00FE618F"/>
    <w:rsid w:val="00FF577C"/>
    <w:rsid w:val="00FF6622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E60A15"/>
  <w15:docId w15:val="{BEEECEA9-D5B6-4E3D-8D62-29DCE8D04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6E8"/>
    <w:pPr>
      <w:suppressAutoHyphens/>
      <w:autoSpaceDN w:val="0"/>
      <w:spacing w:before="160" w:line="360" w:lineRule="auto"/>
      <w:jc w:val="both"/>
      <w:textAlignment w:val="baseline"/>
    </w:pPr>
    <w:rPr>
      <w:rFonts w:ascii="Times New Roman" w:eastAsia="Times New Roman" w:hAnsi="Times New Roman"/>
      <w:color w:val="0000FF"/>
      <w:sz w:val="24"/>
      <w:szCs w:val="20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  <w:uiPriority w:val="99"/>
    <w:rsid w:val="00EC46E8"/>
    <w:pPr>
      <w:autoSpaceDN w:val="0"/>
      <w:spacing w:after="200" w:line="276" w:lineRule="auto"/>
      <w:textAlignment w:val="baseline"/>
    </w:pPr>
    <w:rPr>
      <w:lang w:eastAsia="en-US"/>
    </w:rPr>
  </w:style>
  <w:style w:type="paragraph" w:styleId="ListeParagraf">
    <w:name w:val="List Paragraph"/>
    <w:basedOn w:val="Normal"/>
    <w:uiPriority w:val="99"/>
    <w:qFormat/>
    <w:rsid w:val="00EC46E8"/>
    <w:pPr>
      <w:ind w:left="720"/>
    </w:pPr>
  </w:style>
  <w:style w:type="paragraph" w:customStyle="1" w:styleId="TableContents">
    <w:name w:val="Table Contents"/>
    <w:basedOn w:val="Standard"/>
    <w:uiPriority w:val="99"/>
    <w:rsid w:val="00EC46E8"/>
    <w:pPr>
      <w:suppressLineNumbers/>
    </w:pPr>
  </w:style>
  <w:style w:type="character" w:customStyle="1" w:styleId="Internetlink">
    <w:name w:val="Internet link"/>
    <w:uiPriority w:val="99"/>
    <w:rsid w:val="00EC46E8"/>
    <w:rPr>
      <w:color w:val="000080"/>
      <w:u w:val="single"/>
    </w:rPr>
  </w:style>
  <w:style w:type="character" w:customStyle="1" w:styleId="VisitedInternetLink">
    <w:name w:val="Visited Internet Link"/>
    <w:uiPriority w:val="99"/>
    <w:rsid w:val="00EC46E8"/>
    <w:rPr>
      <w:color w:val="800000"/>
      <w:u w:val="single"/>
    </w:rPr>
  </w:style>
  <w:style w:type="paragraph" w:styleId="BalonMetni">
    <w:name w:val="Balloon Text"/>
    <w:basedOn w:val="Normal"/>
    <w:link w:val="BalonMetniChar"/>
    <w:uiPriority w:val="99"/>
    <w:semiHidden/>
    <w:rsid w:val="009C784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9C784D"/>
    <w:rPr>
      <w:rFonts w:ascii="Segoe UI" w:hAnsi="Segoe UI" w:cs="Segoe UI"/>
      <w:color w:val="0000F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</TotalTime>
  <Pages>2</Pages>
  <Words>484</Words>
  <Characters>2656</Characters>
  <Application>Microsoft Office Word</Application>
  <DocSecurity>0</DocSecurity>
  <Lines>244</Lines>
  <Paragraphs>2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lı KARAMAN</dc:creator>
  <cp:keywords/>
  <dc:description/>
  <cp:lastModifiedBy>Öğr. Gör. UFUK GÖKARSLAN</cp:lastModifiedBy>
  <cp:revision>54</cp:revision>
  <cp:lastPrinted>2020-02-25T07:17:00Z</cp:lastPrinted>
  <dcterms:created xsi:type="dcterms:W3CDTF">2024-10-14T09:39:00Z</dcterms:created>
  <dcterms:modified xsi:type="dcterms:W3CDTF">2025-10-26T15:35:00Z</dcterms:modified>
</cp:coreProperties>
</file>